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9181E" w14:textId="77777777" w:rsidR="00795EA7" w:rsidRDefault="00795EA7" w:rsidP="00795EA7">
      <w:pPr>
        <w:pStyle w:val="NormalWeb"/>
        <w:shd w:val="clear" w:color="auto" w:fill="FFFFFF"/>
        <w:spacing w:before="0" w:beforeAutospacing="0" w:after="240" w:afterAutospacing="0" w:line="270" w:lineRule="atLeast"/>
        <w:jc w:val="center"/>
        <w:rPr>
          <w:rFonts w:ascii="Calibri" w:hAnsi="Calibri" w:cs="Calibri"/>
          <w:b/>
          <w:color w:val="000000"/>
          <w:sz w:val="27"/>
          <w:szCs w:val="27"/>
        </w:rPr>
      </w:pPr>
      <w:bookmarkStart w:id="0" w:name="_GoBack"/>
      <w:bookmarkEnd w:id="0"/>
      <w:r>
        <w:rPr>
          <w:rFonts w:ascii="Tahoma" w:hAnsi="Tahoma" w:cs="Tahoma"/>
          <w:b/>
          <w:sz w:val="64"/>
          <w:szCs w:val="72"/>
        </w:rPr>
        <w:pict w14:anchorId="6DDB52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.4pt;height:99.4pt">
            <v:imagedata r:id="rId6" o:title="Resume-Writing-Academy-Logo_Color-HiRes"/>
          </v:shape>
        </w:pict>
      </w:r>
    </w:p>
    <w:p w14:paraId="281EFB4F" w14:textId="77777777" w:rsidR="004A74F5" w:rsidRPr="00795EA7" w:rsidRDefault="00795EA7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b/>
          <w:color w:val="000000"/>
          <w:sz w:val="28"/>
          <w:szCs w:val="27"/>
        </w:rPr>
      </w:pPr>
      <w:r>
        <w:rPr>
          <w:rFonts w:ascii="Calibri" w:hAnsi="Calibri" w:cs="Calibri"/>
          <w:b/>
          <w:color w:val="000000"/>
          <w:sz w:val="27"/>
          <w:szCs w:val="27"/>
        </w:rPr>
        <w:br/>
      </w:r>
      <w:r w:rsidR="004A74F5" w:rsidRPr="00795EA7">
        <w:rPr>
          <w:rFonts w:ascii="Calibri" w:hAnsi="Calibri" w:cs="Calibri"/>
          <w:b/>
          <w:color w:val="000000"/>
          <w:sz w:val="28"/>
          <w:szCs w:val="27"/>
        </w:rPr>
        <w:t>MEETING &amp; EVENT PLANNING</w:t>
      </w:r>
    </w:p>
    <w:p w14:paraId="479BD952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. What type of meetings and events do you plan? Conferences, special events, galas, fundraisers, corporate events, weddings, trade shows, festivals, etc</w:t>
      </w:r>
      <w:r w:rsidR="00795EA7">
        <w:rPr>
          <w:rFonts w:ascii="Calibri" w:hAnsi="Calibri" w:cs="Calibri"/>
          <w:color w:val="000000"/>
          <w:szCs w:val="27"/>
        </w:rPr>
        <w:t>.</w:t>
      </w:r>
      <w:r w:rsidRPr="00795EA7">
        <w:rPr>
          <w:rFonts w:ascii="Calibri" w:hAnsi="Calibri" w:cs="Calibri"/>
          <w:color w:val="000000"/>
          <w:szCs w:val="27"/>
        </w:rPr>
        <w:t>? What's the range in size of attendance at these events?</w:t>
      </w:r>
    </w:p>
    <w:p w14:paraId="40ECED8A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2. Is your expertise in meeting/event planning, meeting/event logistics, or meeting/event execution? Or, all three?</w:t>
      </w:r>
    </w:p>
    <w:p w14:paraId="5C619D4D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3. What specific meeting and event details are you responsible for and in what capacity?</w:t>
      </w:r>
    </w:p>
    <w:p w14:paraId="27DC6878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4. How many meetings and events do you manage monthly? Quarterly? Annually?</w:t>
      </w:r>
    </w:p>
    <w:p w14:paraId="4DA080BC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5. Describe the most creative or noteworthy event you have ever planned and/or led. What made it so unique and successful?</w:t>
      </w:r>
    </w:p>
    <w:p w14:paraId="21778E88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6. What makes your events unique? Where is your signature? What are your meetings and events known for?</w:t>
      </w:r>
    </w:p>
    <w:p w14:paraId="02A3AFE8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7. What are the dollar values of the budgets you've managed, from $______ to $_______? Have you reduced costs and, if so, by how much?</w:t>
      </w:r>
    </w:p>
    <w:p w14:paraId="5CA0091B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 xml:space="preserve">8. Have you </w:t>
      </w:r>
      <w:proofErr w:type="gramStart"/>
      <w:r w:rsidRPr="00795EA7">
        <w:rPr>
          <w:rFonts w:ascii="Calibri" w:hAnsi="Calibri" w:cs="Calibri"/>
          <w:color w:val="000000"/>
          <w:szCs w:val="27"/>
        </w:rPr>
        <w:t>been in charge of</w:t>
      </w:r>
      <w:proofErr w:type="gramEnd"/>
      <w:r w:rsidRPr="00795EA7">
        <w:rPr>
          <w:rFonts w:ascii="Calibri" w:hAnsi="Calibri" w:cs="Calibri"/>
          <w:color w:val="000000"/>
          <w:szCs w:val="27"/>
        </w:rPr>
        <w:t xml:space="preserve"> hiring event staff? Keynote presenters, speakers, entertainment, or other talent? Security? Anyone else?</w:t>
      </w:r>
    </w:p>
    <w:p w14:paraId="028A4900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9. Are you also responsible for hiring and managing permanent staff and, if so, how many and in what roles? Did you handle their training and professional development?</w:t>
      </w:r>
    </w:p>
    <w:p w14:paraId="0E1F369B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0. Have you served on any specific committees, task forces, or special projects? What was the mission and what specific role did you play? Any notable achievements or contributions?</w:t>
      </w:r>
    </w:p>
    <w:p w14:paraId="5E7E953A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1. Do you manage any volunteers for your events? If so, how many? Do you also recruit them and from where?</w:t>
      </w:r>
    </w:p>
    <w:p w14:paraId="392FB666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2. What notable venues have you worked with? Did you source them yourself? Did you negotiate terms and manage the relationship?</w:t>
      </w:r>
    </w:p>
    <w:p w14:paraId="76754935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3. What third-party vendors, agencies, suppliers, etc. do you work with? In what capacity?</w:t>
      </w:r>
    </w:p>
    <w:p w14:paraId="0C867483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lastRenderedPageBreak/>
        <w:t>14. Do you have any special training or certification in meetings and events planning? If so, please provide details: dates, agencies/organizations, certificates, diplomas, etc.</w:t>
      </w:r>
    </w:p>
    <w:p w14:paraId="1D307B9E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5. Do you belong to any professional organizations in the industry? Have you held any leadership roles within the organization?</w:t>
      </w:r>
    </w:p>
    <w:p w14:paraId="68030E73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6. What media experience and exposure do you have? What about any experience in marketing, public relations, and community affairs?</w:t>
      </w:r>
    </w:p>
    <w:p w14:paraId="584E3881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7. Have you negotiated sponsorships for any events? If so, with whom and for what?</w:t>
      </w:r>
    </w:p>
    <w:p w14:paraId="4BDA87D3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8. Have you negotiated licensing agreements, union contracts, or any other legal-binding documents?</w:t>
      </w:r>
    </w:p>
    <w:p w14:paraId="19999720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19. Have you worked on "green" event initiatives? If so, provide detail.</w:t>
      </w:r>
    </w:p>
    <w:p w14:paraId="34476890" w14:textId="77777777" w:rsidR="004A74F5" w:rsidRPr="00795EA7" w:rsidRDefault="004A74F5" w:rsidP="004A74F5">
      <w:pPr>
        <w:pStyle w:val="NormalWeb"/>
        <w:shd w:val="clear" w:color="auto" w:fill="FFFFFF"/>
        <w:spacing w:before="0" w:beforeAutospacing="0" w:after="240" w:afterAutospacing="0" w:line="270" w:lineRule="atLeast"/>
        <w:rPr>
          <w:rFonts w:ascii="Calibri" w:hAnsi="Calibri" w:cs="Calibri"/>
          <w:color w:val="000000"/>
          <w:szCs w:val="27"/>
        </w:rPr>
      </w:pPr>
      <w:r w:rsidRPr="00795EA7">
        <w:rPr>
          <w:rFonts w:ascii="Calibri" w:hAnsi="Calibri" w:cs="Calibri"/>
          <w:color w:val="000000"/>
          <w:szCs w:val="27"/>
        </w:rPr>
        <w:t>20. Have you received any awards, recognition, or notable feedback for your events?</w:t>
      </w:r>
    </w:p>
    <w:p w14:paraId="32833029" w14:textId="77777777" w:rsidR="006A7D29" w:rsidRPr="00795EA7" w:rsidRDefault="006A7D29">
      <w:pPr>
        <w:rPr>
          <w:sz w:val="20"/>
        </w:rPr>
      </w:pPr>
    </w:p>
    <w:sectPr w:rsidR="006A7D29" w:rsidRPr="00795EA7" w:rsidSect="000E6779">
      <w:footerReference w:type="default" r:id="rId7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B645E6" w14:textId="77777777" w:rsidR="00563331" w:rsidRDefault="00563331" w:rsidP="000E6779">
      <w:pPr>
        <w:spacing w:after="0" w:line="240" w:lineRule="auto"/>
      </w:pPr>
      <w:r>
        <w:separator/>
      </w:r>
    </w:p>
  </w:endnote>
  <w:endnote w:type="continuationSeparator" w:id="0">
    <w:p w14:paraId="202E39A6" w14:textId="77777777" w:rsidR="00563331" w:rsidRDefault="00563331" w:rsidP="000E6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A97F50" w14:textId="77777777" w:rsidR="000E6779" w:rsidRPr="000E6779" w:rsidRDefault="000E6779" w:rsidP="000E6779">
    <w:pPr>
      <w:pStyle w:val="Footer"/>
      <w:pBdr>
        <w:top w:val="single" w:sz="4" w:space="1" w:color="auto"/>
      </w:pBdr>
      <w:tabs>
        <w:tab w:val="clear" w:pos="9360"/>
        <w:tab w:val="right" w:pos="9900"/>
      </w:tabs>
      <w:rPr>
        <w:rFonts w:cs="Calibri"/>
        <w:sz w:val="20"/>
      </w:rPr>
    </w:pPr>
    <w:r>
      <w:rPr>
        <w:rFonts w:cs="Calibri"/>
        <w:sz w:val="20"/>
      </w:rPr>
      <w:t>Resume Writing Academy © 2017</w:t>
    </w:r>
    <w:r w:rsidRPr="00462A38">
      <w:rPr>
        <w:rFonts w:cs="Calibri"/>
        <w:sz w:val="20"/>
      </w:rPr>
      <w:tab/>
    </w:r>
    <w:r w:rsidRPr="00462A38">
      <w:rPr>
        <w:rFonts w:cs="Calibri"/>
        <w:sz w:val="20"/>
      </w:rPr>
      <w:tab/>
    </w:r>
    <w:r>
      <w:rPr>
        <w:rFonts w:cs="Calibri"/>
        <w:sz w:val="20"/>
      </w:rPr>
      <w:t>Meeting &amp; Event Planner Questions</w:t>
    </w:r>
    <w:r w:rsidRPr="00462A38">
      <w:rPr>
        <w:rFonts w:cs="Calibri"/>
        <w:sz w:val="20"/>
      </w:rPr>
      <w:t xml:space="preserve"> ▪ Page </w:t>
    </w:r>
    <w:r w:rsidRPr="00462A38">
      <w:rPr>
        <w:rFonts w:cs="Calibri"/>
        <w:sz w:val="20"/>
      </w:rPr>
      <w:fldChar w:fldCharType="begin"/>
    </w:r>
    <w:r w:rsidRPr="00462A38">
      <w:rPr>
        <w:rFonts w:cs="Calibri"/>
        <w:sz w:val="20"/>
      </w:rPr>
      <w:instrText xml:space="preserve"> PAGE   \* MERGEFORMAT </w:instrText>
    </w:r>
    <w:r w:rsidRPr="00462A38">
      <w:rPr>
        <w:rFonts w:cs="Calibri"/>
        <w:sz w:val="20"/>
      </w:rPr>
      <w:fldChar w:fldCharType="separate"/>
    </w:r>
    <w:r>
      <w:rPr>
        <w:rFonts w:cs="Calibri"/>
        <w:noProof/>
        <w:sz w:val="20"/>
      </w:rPr>
      <w:t>1</w:t>
    </w:r>
    <w:r w:rsidRPr="00462A38">
      <w:rPr>
        <w:rFonts w:cs="Calibri"/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CC53F" w14:textId="77777777" w:rsidR="00563331" w:rsidRDefault="00563331" w:rsidP="000E6779">
      <w:pPr>
        <w:spacing w:after="0" w:line="240" w:lineRule="auto"/>
      </w:pPr>
      <w:r>
        <w:separator/>
      </w:r>
    </w:p>
  </w:footnote>
  <w:footnote w:type="continuationSeparator" w:id="0">
    <w:p w14:paraId="165CC7E4" w14:textId="77777777" w:rsidR="00563331" w:rsidRDefault="00563331" w:rsidP="000E67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A2t7Q0tDAxNDFU0lEKTi0uzszPAykwrAUAtb0aOywAAAA="/>
  </w:docVars>
  <w:rsids>
    <w:rsidRoot w:val="004A74F5"/>
    <w:rsid w:val="000E6779"/>
    <w:rsid w:val="004A74F5"/>
    <w:rsid w:val="00563331"/>
    <w:rsid w:val="005F7BEB"/>
    <w:rsid w:val="006A7D29"/>
    <w:rsid w:val="00795EA7"/>
    <w:rsid w:val="00B0381D"/>
    <w:rsid w:val="00C6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3428A169"/>
  <w15:chartTrackingRefBased/>
  <w15:docId w15:val="{8C4EC30B-E0E5-4EDB-9BBA-E07A0C3B8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74F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677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E677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E677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E677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6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McCoy</dc:creator>
  <cp:keywords/>
  <dc:description/>
  <cp:lastModifiedBy>Michael Torres</cp:lastModifiedBy>
  <cp:revision>2</cp:revision>
  <dcterms:created xsi:type="dcterms:W3CDTF">2019-04-13T14:46:00Z</dcterms:created>
  <dcterms:modified xsi:type="dcterms:W3CDTF">2019-04-13T14:46:00Z</dcterms:modified>
</cp:coreProperties>
</file>